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  <w:lang w:eastAsia="en-GB"/>
        </w:rPr>
        <w:t>Gradient Resistance</w:t>
      </w:r>
      <w:r w:rsidRPr="00980351">
        <w:rPr>
          <w:rFonts w:ascii="Times New Roman" w:eastAsia="Times New Roman" w:hAnsi="Times New Roman" w:cs="Times New Roman"/>
          <w:color w:val="000000"/>
          <w:sz w:val="28"/>
          <w:szCs w:val="28"/>
          <w:lang w:eastAsia="en-GB"/>
        </w:rPr>
        <w:t> (</w:t>
      </w:r>
      <w:r w:rsidRPr="0098035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eastAsia="en-GB"/>
        </w:rPr>
        <w:t>GR</w:t>
      </w:r>
      <w:r w:rsidRPr="00980351">
        <w:rPr>
          <w:rFonts w:ascii="Times New Roman" w:eastAsia="Times New Roman" w:hAnsi="Times New Roman" w:cs="Times New Roman"/>
          <w:color w:val="000000"/>
          <w:sz w:val="28"/>
          <w:szCs w:val="28"/>
          <w:lang w:eastAsia="en-GB"/>
        </w:rPr>
        <w:t>):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8"/>
          <w:szCs w:val="28"/>
          <w:lang w:eastAsia="en-GB"/>
        </w:rPr>
        <w:t> 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noProof/>
          <w:color w:val="000000"/>
          <w:sz w:val="28"/>
          <w:szCs w:val="28"/>
          <w:vertAlign w:val="subscript"/>
          <w:lang w:eastAsia="en-GB"/>
        </w:rPr>
        <w:drawing>
          <wp:inline distT="0" distB="0" distL="0" distR="0">
            <wp:extent cx="1362075" cy="657225"/>
            <wp:effectExtent l="0" t="0" r="9525" b="0"/>
            <wp:docPr id="1" name="Picture 1" descr="http://www.thecartech.com/subjects/auto_eng/car_performance_formulas_files/image00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thecartech.com/subjects/auto_eng/car_performance_formulas_files/image003.g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where: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           </w:t>
      </w:r>
      <w:r w:rsidRPr="00980351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lang w:eastAsia="en-GB"/>
        </w:rPr>
        <w:t>GR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= gradient resistance [N]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           </w:t>
      </w:r>
      <w:r w:rsidRPr="00980351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lang w:eastAsia="en-GB"/>
        </w:rPr>
        <w:t>w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= car weight [N] = mg [kg m/s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vertAlign w:val="superscript"/>
          <w:lang w:eastAsia="en-GB"/>
        </w:rPr>
        <w:t>2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,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vertAlign w:val="superscript"/>
          <w:lang w:eastAsia="en-GB"/>
        </w:rPr>
        <w:t> 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(N)]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           </w:t>
      </w:r>
      <w:r w:rsidRPr="00980351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lang w:eastAsia="en-GB"/>
        </w:rPr>
        <w:t>θ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= gradient angle &lt; 2.3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vertAlign w:val="superscript"/>
          <w:lang w:eastAsia="en-GB"/>
        </w:rPr>
        <w:t>o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 xml:space="preserve"> (highways), </w:t>
      </w:r>
      <w:proofErr w:type="gramStart"/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5.7 :</w:t>
      </w:r>
      <w:proofErr w:type="gramEnd"/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 xml:space="preserve"> 6.9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vertAlign w:val="superscript"/>
          <w:lang w:eastAsia="en-GB"/>
        </w:rPr>
        <w:t>o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vertAlign w:val="subscript"/>
          <w:lang w:eastAsia="en-GB"/>
        </w:rPr>
        <w:t> 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(local roads), ≈ 11.5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vertAlign w:val="superscript"/>
          <w:lang w:eastAsia="en-GB"/>
        </w:rPr>
        <w:t>o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(max. grad)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           </w:t>
      </w:r>
      <w:r w:rsidRPr="00980351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lang w:eastAsia="en-GB"/>
        </w:rPr>
        <w:t>S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= gradient percentage [%]</w:t>
      </w:r>
    </w:p>
    <w:p w:rsidR="00980351" w:rsidRPr="00980351" w:rsidRDefault="00980351" w:rsidP="00980351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lang w:eastAsia="en-GB"/>
        </w:rPr>
        <w:t>S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&lt; 4% (highways), &lt;10</w:t>
      </w:r>
      <w:proofErr w:type="gramStart"/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% :</w:t>
      </w:r>
      <w:proofErr w:type="gramEnd"/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 xml:space="preserve"> 12% (local roads), ≈ 20% (maximum gradient)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           </w:t>
      </w:r>
      <w:r w:rsidRPr="00980351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  <w:lang w:eastAsia="en-GB"/>
        </w:rPr>
        <w:t>G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= gradient ratio [1: n = 1/n]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               &lt;1:25 (1/25) highways, &lt; 1:8 (1/8) local roads, 1:5 (1/5) maximum grad.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 xml:space="preserve">* </w:t>
      </w:r>
      <w:proofErr w:type="gramStart"/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( 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u w:val="single"/>
          <w:lang w:eastAsia="en-GB"/>
        </w:rPr>
        <w:t>+</w:t>
      </w:r>
      <w:proofErr w:type="gramEnd"/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), (+) with the car going </w:t>
      </w:r>
      <w:proofErr w:type="spellStart"/>
      <w:r w:rsidRPr="0098035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  <w:lang w:eastAsia="en-GB"/>
        </w:rPr>
        <w:t>up hill</w:t>
      </w:r>
      <w:proofErr w:type="spellEnd"/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(</w:t>
      </w:r>
      <w:r w:rsidRPr="0098035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  <w:lang w:eastAsia="en-GB"/>
        </w:rPr>
        <w:t>ascending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). {resistance effort}</w:t>
      </w:r>
    </w:p>
    <w:p w:rsidR="00980351" w:rsidRPr="00980351" w:rsidRDefault="00980351" w:rsidP="0098035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</w:pP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            (-) with the car going </w:t>
      </w:r>
      <w:proofErr w:type="spellStart"/>
      <w:r w:rsidRPr="0098035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  <w:lang w:eastAsia="en-GB"/>
        </w:rPr>
        <w:t>down hill</w:t>
      </w:r>
      <w:proofErr w:type="spellEnd"/>
      <w:r w:rsidRPr="0098035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  <w:lang w:eastAsia="en-GB"/>
        </w:rPr>
        <w:t> 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(</w:t>
      </w:r>
      <w:r w:rsidRPr="0098035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  <w:lang w:eastAsia="en-GB"/>
        </w:rPr>
        <w:t>descending</w:t>
      </w:r>
      <w:r w:rsidRPr="00980351">
        <w:rPr>
          <w:rFonts w:ascii="Times New Roman" w:eastAsia="Times New Roman" w:hAnsi="Times New Roman" w:cs="Times New Roman"/>
          <w:color w:val="000000"/>
          <w:sz w:val="27"/>
          <w:szCs w:val="27"/>
          <w:lang w:eastAsia="en-GB"/>
        </w:rPr>
        <w:t>). {tractive effort}</w:t>
      </w:r>
    </w:p>
    <w:p w:rsidR="00957D11" w:rsidRDefault="00957D11">
      <w:bookmarkStart w:id="0" w:name="_GoBack"/>
      <w:bookmarkEnd w:id="0"/>
    </w:p>
    <w:sectPr w:rsidR="00957D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ztDAyNDC3NDO2tDRX0lEKTi0uzszPAykwrAUAC/euKSwAAAA="/>
  </w:docVars>
  <w:rsids>
    <w:rsidRoot w:val="009F4C1B"/>
    <w:rsid w:val="00305B6A"/>
    <w:rsid w:val="00957D11"/>
    <w:rsid w:val="00980351"/>
    <w:rsid w:val="009F4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DDCF0-DD96-49DE-8CAC-0D93F1830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80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41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Dwi Utomo</dc:creator>
  <cp:keywords/>
  <dc:description/>
  <cp:lastModifiedBy>Reza Dwi Utomo</cp:lastModifiedBy>
  <cp:revision>2</cp:revision>
  <dcterms:created xsi:type="dcterms:W3CDTF">2017-06-23T13:30:00Z</dcterms:created>
  <dcterms:modified xsi:type="dcterms:W3CDTF">2017-06-23T13:40:00Z</dcterms:modified>
</cp:coreProperties>
</file>